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CRISTINA COLE</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RISTI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E</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111 North Hoyne Avenue CHICAGO 606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RISTINACOLE1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14567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AS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UNNA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YLDER</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21</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